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of God’s New Covenant teaches us that Jesus brings in the blessings of a new way of being restored to a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must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it is better to be in God’s kingdom than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you are a sinner and deserve God’s punishment for your sin? Do you believe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o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a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accept Jesus; others are like hard soil on a path and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and give us strength to fight against sin. God always does what he says he will do.</w:t>
      </w:r>
    </w:p>
    <w:p>
      <w:pPr>
        <w:pStyle w:val="Heading4"/>
      </w:pPr>
      <w:r>
        <w:t xml:space="preserve">49-18</w:t>
      </w:r>
    </w:p>
    <w:p>
      <w:pPr>
        <w:pStyle w:val="FirstParagraph"/>
      </w:pPr>
      <w:r>
        <w:t xml:space="preserve">What are som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s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God is right to punish people with death because all people sin. How would you express</w:t>
      </w:r>
      <w:r>
        <w:t xml:space="preserve"> </w:t>
      </w:r>
      <w:r>
        <w:rPr>
          <w:bCs/>
          <w:b/>
        </w:rPr>
        <w:t xml:space="preserve">because you have sinned</w:t>
      </w:r>
      <w:r>
        <w:t xml:space="preserve"> </w:t>
      </w:r>
      <w:r>
        <w:t xml:space="preserve">to mean it is right for God to punish you with death because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to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to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th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God does not forgive the sins of all people. God forgives the sins of people who have believed in Jesus and become followers of him. If you are a Christ follower,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at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s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an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t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4:17Z</dcterms:created>
  <dcterms:modified xsi:type="dcterms:W3CDTF">2023-06-06T20: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